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633F23" w14:textId="77777777" w:rsidR="00D65ACD" w:rsidRPr="003D4E36" w:rsidRDefault="00D65ACD" w:rsidP="00D65ACD">
      <w:pPr>
        <w:rPr>
          <w:b/>
          <w:szCs w:val="22"/>
        </w:rPr>
      </w:pPr>
    </w:p>
    <w:p w14:paraId="7779E8AB" w14:textId="3E07222C" w:rsidR="00D65ACD" w:rsidRPr="001248F6" w:rsidRDefault="00721BB3" w:rsidP="008C06DC">
      <w:pPr>
        <w:jc w:val="center"/>
        <w:outlineLvl w:val="0"/>
        <w:rPr>
          <w:b/>
          <w:caps/>
          <w:sz w:val="24"/>
        </w:rPr>
      </w:pPr>
      <w:r>
        <w:rPr>
          <w:b/>
          <w:caps/>
          <w:sz w:val="24"/>
        </w:rPr>
        <w:t xml:space="preserve">Doklad </w:t>
      </w:r>
      <w:r w:rsidR="00D65ACD" w:rsidRPr="001248F6">
        <w:rPr>
          <w:b/>
          <w:caps/>
          <w:sz w:val="24"/>
        </w:rPr>
        <w:t>osvědčující pedagogickou praxi</w:t>
      </w:r>
    </w:p>
    <w:p w14:paraId="1ADFE8DA" w14:textId="77777777" w:rsidR="00D65ACD" w:rsidRPr="003D4E36" w:rsidRDefault="00D65ACD" w:rsidP="00D65ACD">
      <w:pPr>
        <w:spacing w:before="120"/>
        <w:jc w:val="center"/>
        <w:rPr>
          <w:b/>
        </w:rPr>
      </w:pPr>
    </w:p>
    <w:p w14:paraId="1AF4A912" w14:textId="77777777" w:rsidR="00D65ACD" w:rsidRPr="00F376C4" w:rsidRDefault="00D65ACD" w:rsidP="00D65ACD">
      <w:pPr>
        <w:spacing w:before="120"/>
        <w:outlineLvl w:val="0"/>
        <w:rPr>
          <w:b/>
          <w:szCs w:val="22"/>
        </w:rPr>
      </w:pPr>
      <w:r w:rsidRPr="00F376C4">
        <w:rPr>
          <w:b/>
          <w:szCs w:val="22"/>
        </w:rPr>
        <w:t>Jméno</w:t>
      </w:r>
      <w:r>
        <w:rPr>
          <w:b/>
          <w:szCs w:val="22"/>
        </w:rPr>
        <w:t xml:space="preserve"> a příjmení</w:t>
      </w:r>
      <w:r w:rsidRPr="00F376C4">
        <w:rPr>
          <w:b/>
          <w:szCs w:val="22"/>
        </w:rPr>
        <w:t xml:space="preserve"> uchazeče</w:t>
      </w:r>
      <w:r w:rsidR="00886BE4">
        <w:rPr>
          <w:b/>
          <w:szCs w:val="22"/>
        </w:rPr>
        <w:t xml:space="preserve"> vč. titulů</w:t>
      </w:r>
      <w:r w:rsidRPr="00F376C4">
        <w:rPr>
          <w:b/>
          <w:szCs w:val="22"/>
        </w:rPr>
        <w:t>:</w:t>
      </w:r>
      <w:bookmarkStart w:id="0" w:name="_GoBack"/>
      <w:bookmarkEnd w:id="0"/>
    </w:p>
    <w:p w14:paraId="3706E205" w14:textId="77777777" w:rsidR="00D65ACD" w:rsidRPr="00F376C4" w:rsidRDefault="00D65ACD" w:rsidP="00D65ACD">
      <w:pPr>
        <w:spacing w:before="120"/>
        <w:outlineLvl w:val="0"/>
        <w:rPr>
          <w:b/>
          <w:szCs w:val="22"/>
        </w:rPr>
      </w:pPr>
      <w:r w:rsidRPr="00F376C4">
        <w:rPr>
          <w:b/>
          <w:szCs w:val="22"/>
        </w:rPr>
        <w:t>Pracoviště, kde praxe probíhala:</w:t>
      </w:r>
      <w:r>
        <w:rPr>
          <w:b/>
          <w:szCs w:val="22"/>
        </w:rPr>
        <w:t xml:space="preserve"> </w:t>
      </w:r>
      <w:r w:rsidRPr="00F376C4">
        <w:rPr>
          <w:b/>
          <w:szCs w:val="22"/>
        </w:rPr>
        <w:t xml:space="preserve"> </w:t>
      </w:r>
    </w:p>
    <w:p w14:paraId="1E19A26D" w14:textId="77777777" w:rsidR="00D65ACD" w:rsidRPr="00F376C4" w:rsidRDefault="00D65ACD" w:rsidP="00D65ACD">
      <w:pPr>
        <w:spacing w:before="120"/>
        <w:outlineLvl w:val="0"/>
        <w:rPr>
          <w:b/>
          <w:szCs w:val="22"/>
        </w:rPr>
      </w:pPr>
    </w:p>
    <w:p w14:paraId="5878E372" w14:textId="77777777" w:rsidR="00D65ACD" w:rsidRDefault="00D65ACD" w:rsidP="00886BE4">
      <w:pPr>
        <w:spacing w:before="120" w:after="240"/>
        <w:rPr>
          <w:b/>
          <w:szCs w:val="22"/>
        </w:rPr>
      </w:pPr>
      <w:r w:rsidRPr="00F376C4">
        <w:rPr>
          <w:b/>
          <w:szCs w:val="22"/>
        </w:rPr>
        <w:t xml:space="preserve">A. Přehled pravidelné výuky </w:t>
      </w:r>
      <w:r w:rsidRPr="00F376C4">
        <w:rPr>
          <w:szCs w:val="22"/>
        </w:rPr>
        <w:t>(za posledních 5 let včetně roku zahájení řízení)</w:t>
      </w:r>
      <w:r w:rsidRPr="00F376C4">
        <w:rPr>
          <w:b/>
          <w:szCs w:val="22"/>
        </w:rPr>
        <w:t xml:space="preserve"> </w:t>
      </w:r>
    </w:p>
    <w:tbl>
      <w:tblPr>
        <w:tblW w:w="94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2913"/>
        <w:gridCol w:w="1384"/>
        <w:gridCol w:w="2420"/>
        <w:gridCol w:w="1156"/>
        <w:gridCol w:w="1220"/>
      </w:tblGrid>
      <w:tr w:rsidR="00886BE4" w:rsidRPr="00F376C4" w14:paraId="79085BC8" w14:textId="77777777" w:rsidTr="00980E66">
        <w:trPr>
          <w:trHeight w:val="610"/>
        </w:trPr>
        <w:tc>
          <w:tcPr>
            <w:tcW w:w="343" w:type="dxa"/>
            <w:shd w:val="clear" w:color="auto" w:fill="224837"/>
          </w:tcPr>
          <w:p w14:paraId="30BA80EE" w14:textId="77777777" w:rsidR="00886BE4" w:rsidRPr="007E37E0" w:rsidRDefault="00886BE4" w:rsidP="00C77FF6">
            <w:pPr>
              <w:spacing w:before="120"/>
              <w:jc w:val="center"/>
              <w:rPr>
                <w:sz w:val="20"/>
                <w:szCs w:val="20"/>
              </w:rPr>
            </w:pPr>
          </w:p>
        </w:tc>
        <w:tc>
          <w:tcPr>
            <w:tcW w:w="2913" w:type="dxa"/>
            <w:shd w:val="clear" w:color="auto" w:fill="224837"/>
          </w:tcPr>
          <w:p w14:paraId="7DF0EF3E" w14:textId="77777777" w:rsidR="00886BE4" w:rsidRPr="007E37E0" w:rsidRDefault="00886BE4" w:rsidP="00C77FF6">
            <w:pPr>
              <w:spacing w:before="1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Předmět</w:t>
            </w:r>
          </w:p>
        </w:tc>
        <w:tc>
          <w:tcPr>
            <w:tcW w:w="1384" w:type="dxa"/>
            <w:shd w:val="clear" w:color="auto" w:fill="224837"/>
          </w:tcPr>
          <w:p w14:paraId="1F1713FD" w14:textId="77777777" w:rsidR="00886BE4" w:rsidRPr="007E37E0" w:rsidRDefault="00886BE4" w:rsidP="00C77FF6">
            <w:pPr>
              <w:spacing w:before="1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Bc/</w:t>
            </w:r>
            <w:proofErr w:type="spellStart"/>
            <w:r w:rsidRPr="007E37E0">
              <w:rPr>
                <w:sz w:val="20"/>
                <w:szCs w:val="20"/>
              </w:rPr>
              <w:t>Mgr</w:t>
            </w:r>
            <w:proofErr w:type="spellEnd"/>
            <w:r w:rsidRPr="007E37E0">
              <w:rPr>
                <w:sz w:val="20"/>
                <w:szCs w:val="20"/>
              </w:rPr>
              <w:t>/Ph</w:t>
            </w:r>
            <w:r>
              <w:rPr>
                <w:sz w:val="20"/>
                <w:szCs w:val="20"/>
              </w:rPr>
              <w:t>.</w:t>
            </w:r>
            <w:r w:rsidRPr="007E37E0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420" w:type="dxa"/>
            <w:shd w:val="clear" w:color="auto" w:fill="224837"/>
          </w:tcPr>
          <w:p w14:paraId="53668B21" w14:textId="77777777" w:rsidR="00886BE4" w:rsidRPr="007E37E0" w:rsidRDefault="00886BE4" w:rsidP="00C77FF6">
            <w:pPr>
              <w:spacing w:before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řednáška/seminář/cvičení nebo kombinace</w:t>
            </w:r>
          </w:p>
        </w:tc>
        <w:tc>
          <w:tcPr>
            <w:tcW w:w="1156" w:type="dxa"/>
            <w:shd w:val="clear" w:color="auto" w:fill="224837"/>
          </w:tcPr>
          <w:p w14:paraId="1FF45000" w14:textId="77777777" w:rsidR="00886BE4" w:rsidRPr="007E37E0" w:rsidRDefault="00886BE4" w:rsidP="00C77FF6">
            <w:pPr>
              <w:spacing w:before="1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od:</w:t>
            </w:r>
          </w:p>
        </w:tc>
        <w:tc>
          <w:tcPr>
            <w:tcW w:w="1220" w:type="dxa"/>
            <w:shd w:val="clear" w:color="auto" w:fill="224837"/>
          </w:tcPr>
          <w:p w14:paraId="7AADCFC3" w14:textId="77777777" w:rsidR="00886BE4" w:rsidRPr="007E37E0" w:rsidRDefault="00886BE4" w:rsidP="00C77FF6">
            <w:pPr>
              <w:spacing w:before="1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do:</w:t>
            </w:r>
          </w:p>
        </w:tc>
      </w:tr>
      <w:tr w:rsidR="00886BE4" w:rsidRPr="00F376C4" w14:paraId="4E573E9D" w14:textId="77777777" w:rsidTr="00980E66">
        <w:trPr>
          <w:trHeight w:val="369"/>
        </w:trPr>
        <w:tc>
          <w:tcPr>
            <w:tcW w:w="343" w:type="dxa"/>
          </w:tcPr>
          <w:p w14:paraId="50B5EFE1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2913" w:type="dxa"/>
          </w:tcPr>
          <w:p w14:paraId="6EC07E0D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384" w:type="dxa"/>
          </w:tcPr>
          <w:p w14:paraId="69B0A777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20" w:type="dxa"/>
          </w:tcPr>
          <w:p w14:paraId="39156C0E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156" w:type="dxa"/>
          </w:tcPr>
          <w:p w14:paraId="05DF172D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220" w:type="dxa"/>
          </w:tcPr>
          <w:p w14:paraId="5A88D4C4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</w:tr>
      <w:tr w:rsidR="00886BE4" w:rsidRPr="00F376C4" w14:paraId="23B7C3B2" w14:textId="77777777" w:rsidTr="00980E66">
        <w:trPr>
          <w:trHeight w:val="361"/>
        </w:trPr>
        <w:tc>
          <w:tcPr>
            <w:tcW w:w="343" w:type="dxa"/>
          </w:tcPr>
          <w:p w14:paraId="0409FDF5" w14:textId="77777777" w:rsidR="00886BE4" w:rsidRPr="007E37E0" w:rsidRDefault="00980E66" w:rsidP="00C77FF6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913" w:type="dxa"/>
          </w:tcPr>
          <w:p w14:paraId="0E604938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384" w:type="dxa"/>
          </w:tcPr>
          <w:p w14:paraId="1EE59913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20" w:type="dxa"/>
          </w:tcPr>
          <w:p w14:paraId="692E3C6D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156" w:type="dxa"/>
          </w:tcPr>
          <w:p w14:paraId="2DD1093A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220" w:type="dxa"/>
          </w:tcPr>
          <w:p w14:paraId="475BB190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</w:tr>
      <w:tr w:rsidR="00886BE4" w:rsidRPr="00F376C4" w14:paraId="3A3E91D7" w14:textId="77777777" w:rsidTr="00980E66">
        <w:trPr>
          <w:trHeight w:val="369"/>
        </w:trPr>
        <w:tc>
          <w:tcPr>
            <w:tcW w:w="343" w:type="dxa"/>
          </w:tcPr>
          <w:p w14:paraId="5BDB4A18" w14:textId="77777777" w:rsidR="00886BE4" w:rsidRPr="007E37E0" w:rsidRDefault="00980E66" w:rsidP="00C77FF6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913" w:type="dxa"/>
          </w:tcPr>
          <w:p w14:paraId="06B67109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384" w:type="dxa"/>
          </w:tcPr>
          <w:p w14:paraId="201B127B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2420" w:type="dxa"/>
          </w:tcPr>
          <w:p w14:paraId="49A0B29A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156" w:type="dxa"/>
          </w:tcPr>
          <w:p w14:paraId="34F0A772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1220" w:type="dxa"/>
          </w:tcPr>
          <w:p w14:paraId="0F5490AA" w14:textId="77777777" w:rsidR="00886BE4" w:rsidRPr="007E37E0" w:rsidRDefault="00886BE4" w:rsidP="00C77FF6">
            <w:pPr>
              <w:spacing w:before="120"/>
              <w:rPr>
                <w:sz w:val="20"/>
                <w:szCs w:val="20"/>
              </w:rPr>
            </w:pPr>
          </w:p>
        </w:tc>
      </w:tr>
    </w:tbl>
    <w:p w14:paraId="0D6DB4E8" w14:textId="77777777" w:rsidR="00D65ACD" w:rsidRPr="00F376C4" w:rsidRDefault="00D65ACD" w:rsidP="00886BE4">
      <w:pPr>
        <w:spacing w:before="240"/>
        <w:rPr>
          <w:szCs w:val="22"/>
        </w:rPr>
      </w:pPr>
      <w:r w:rsidRPr="00F376C4">
        <w:rPr>
          <w:b/>
          <w:szCs w:val="22"/>
        </w:rPr>
        <w:tab/>
      </w:r>
      <w:r w:rsidRPr="00F376C4">
        <w:rPr>
          <w:szCs w:val="22"/>
        </w:rPr>
        <w:tab/>
      </w:r>
    </w:p>
    <w:p w14:paraId="44C1ECEA" w14:textId="77777777" w:rsidR="00D65ACD" w:rsidRPr="00F376C4" w:rsidRDefault="00D65ACD" w:rsidP="00FA0241">
      <w:pPr>
        <w:pStyle w:val="StylVlevo0cmPedsazen063cmPed6b"/>
      </w:pPr>
      <w:r w:rsidRPr="00F376C4">
        <w:t xml:space="preserve">B. Vedení </w:t>
      </w:r>
      <w:r w:rsidR="00886BE4">
        <w:t>úspěšně obhájených vysokoškolských kvalifikačních prací (</w:t>
      </w:r>
      <w:r w:rsidRPr="00F376C4">
        <w:t>bakalářských, diplomových, případně disertačních</w:t>
      </w:r>
      <w:r w:rsidR="00886BE4">
        <w:t xml:space="preserve">) </w:t>
      </w:r>
      <w:r w:rsidRPr="00F376C4">
        <w:t>za posledních 5 l</w:t>
      </w:r>
      <w:r w:rsidR="00886BE4">
        <w:t>et včetně roku zahájení řízení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9"/>
        <w:gridCol w:w="2532"/>
        <w:gridCol w:w="4138"/>
        <w:gridCol w:w="883"/>
        <w:gridCol w:w="1582"/>
      </w:tblGrid>
      <w:tr w:rsidR="00980E66" w:rsidRPr="00F376C4" w14:paraId="42A90190" w14:textId="77777777" w:rsidTr="00980E66">
        <w:trPr>
          <w:trHeight w:val="378"/>
        </w:trPr>
        <w:tc>
          <w:tcPr>
            <w:tcW w:w="329" w:type="dxa"/>
            <w:shd w:val="clear" w:color="auto" w:fill="224837"/>
          </w:tcPr>
          <w:p w14:paraId="5EAAB588" w14:textId="77777777" w:rsidR="00980E66" w:rsidRPr="007E37E0" w:rsidRDefault="00980E66" w:rsidP="00C77FF6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</w:rPr>
            </w:pPr>
          </w:p>
        </w:tc>
        <w:tc>
          <w:tcPr>
            <w:tcW w:w="2532" w:type="dxa"/>
            <w:shd w:val="clear" w:color="auto" w:fill="224837"/>
          </w:tcPr>
          <w:p w14:paraId="56030B28" w14:textId="77777777" w:rsidR="00980E66" w:rsidRPr="007E37E0" w:rsidRDefault="00980E66" w:rsidP="00C77FF6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Jméno studenta</w:t>
            </w:r>
          </w:p>
        </w:tc>
        <w:tc>
          <w:tcPr>
            <w:tcW w:w="4138" w:type="dxa"/>
            <w:shd w:val="clear" w:color="auto" w:fill="224837"/>
          </w:tcPr>
          <w:p w14:paraId="4DCFD4D2" w14:textId="77777777" w:rsidR="00980E66" w:rsidRPr="007E37E0" w:rsidRDefault="00980E66" w:rsidP="00C77FF6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ev práce</w:t>
            </w:r>
          </w:p>
        </w:tc>
        <w:tc>
          <w:tcPr>
            <w:tcW w:w="883" w:type="dxa"/>
            <w:shd w:val="clear" w:color="auto" w:fill="224837"/>
          </w:tcPr>
          <w:p w14:paraId="39246D95" w14:textId="77777777" w:rsidR="00980E66" w:rsidRPr="007E37E0" w:rsidRDefault="00980E66" w:rsidP="00C77FF6">
            <w:pPr>
              <w:keepNext/>
              <w:spacing w:before="120" w:after="60"/>
              <w:jc w:val="center"/>
              <w:outlineLvl w:val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k</w:t>
            </w:r>
          </w:p>
        </w:tc>
        <w:tc>
          <w:tcPr>
            <w:tcW w:w="1582" w:type="dxa"/>
            <w:shd w:val="clear" w:color="auto" w:fill="224837"/>
          </w:tcPr>
          <w:p w14:paraId="458CB92E" w14:textId="77777777" w:rsidR="00980E66" w:rsidRPr="001248F6" w:rsidRDefault="00980E66" w:rsidP="00C77FF6">
            <w:pPr>
              <w:keepNext/>
              <w:spacing w:before="120" w:after="60"/>
              <w:jc w:val="center"/>
              <w:outlineLvl w:val="2"/>
              <w:rPr>
                <w:b/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Bc/</w:t>
            </w:r>
            <w:proofErr w:type="spellStart"/>
            <w:r w:rsidRPr="007E37E0">
              <w:rPr>
                <w:sz w:val="20"/>
                <w:szCs w:val="20"/>
              </w:rPr>
              <w:t>Mgr</w:t>
            </w:r>
            <w:proofErr w:type="spellEnd"/>
            <w:r w:rsidRPr="007E37E0">
              <w:rPr>
                <w:sz w:val="20"/>
                <w:szCs w:val="20"/>
              </w:rPr>
              <w:t>/Ph.D.</w:t>
            </w:r>
          </w:p>
        </w:tc>
      </w:tr>
      <w:tr w:rsidR="00980E66" w:rsidRPr="00F376C4" w14:paraId="2EE527CA" w14:textId="77777777" w:rsidTr="00980E66">
        <w:trPr>
          <w:trHeight w:val="323"/>
        </w:trPr>
        <w:tc>
          <w:tcPr>
            <w:tcW w:w="329" w:type="dxa"/>
          </w:tcPr>
          <w:p w14:paraId="68ADC1B5" w14:textId="77777777" w:rsidR="00980E66" w:rsidRPr="007E37E0" w:rsidRDefault="00980E66" w:rsidP="00C77FF6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32" w:type="dxa"/>
          </w:tcPr>
          <w:p w14:paraId="6CED3922" w14:textId="77777777" w:rsidR="00980E66" w:rsidRPr="007E37E0" w:rsidRDefault="00980E66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4138" w:type="dxa"/>
          </w:tcPr>
          <w:p w14:paraId="63B5BB45" w14:textId="77777777" w:rsidR="00980E66" w:rsidRPr="007E37E0" w:rsidRDefault="00980E66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883" w:type="dxa"/>
          </w:tcPr>
          <w:p w14:paraId="4DDE31E3" w14:textId="77777777" w:rsidR="00980E66" w:rsidRPr="007E37E0" w:rsidRDefault="00980E66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582" w:type="dxa"/>
          </w:tcPr>
          <w:p w14:paraId="602CB9EA" w14:textId="77777777" w:rsidR="00980E66" w:rsidRPr="007E37E0" w:rsidRDefault="00980E66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</w:tr>
      <w:tr w:rsidR="00980E66" w:rsidRPr="00F376C4" w14:paraId="34F4D897" w14:textId="77777777" w:rsidTr="00980E66">
        <w:trPr>
          <w:trHeight w:val="323"/>
        </w:trPr>
        <w:tc>
          <w:tcPr>
            <w:tcW w:w="329" w:type="dxa"/>
          </w:tcPr>
          <w:p w14:paraId="28344BCC" w14:textId="77777777" w:rsidR="00980E66" w:rsidRPr="007E37E0" w:rsidRDefault="00980E66" w:rsidP="00C77FF6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532" w:type="dxa"/>
          </w:tcPr>
          <w:p w14:paraId="794C9BA9" w14:textId="77777777" w:rsidR="00980E66" w:rsidRPr="007E37E0" w:rsidRDefault="00980E66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4138" w:type="dxa"/>
          </w:tcPr>
          <w:p w14:paraId="0AFC9856" w14:textId="77777777" w:rsidR="00980E66" w:rsidRPr="007E37E0" w:rsidRDefault="00980E66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883" w:type="dxa"/>
          </w:tcPr>
          <w:p w14:paraId="176CCB20" w14:textId="77777777" w:rsidR="00980E66" w:rsidRPr="007E37E0" w:rsidRDefault="00980E66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582" w:type="dxa"/>
          </w:tcPr>
          <w:p w14:paraId="43B940B9" w14:textId="77777777" w:rsidR="00980E66" w:rsidRPr="007E37E0" w:rsidRDefault="00980E66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</w:tr>
      <w:tr w:rsidR="00980E66" w:rsidRPr="00F376C4" w14:paraId="0C70EFDA" w14:textId="77777777" w:rsidTr="00980E66">
        <w:trPr>
          <w:trHeight w:val="323"/>
        </w:trPr>
        <w:tc>
          <w:tcPr>
            <w:tcW w:w="329" w:type="dxa"/>
          </w:tcPr>
          <w:p w14:paraId="3025FB76" w14:textId="77777777" w:rsidR="00980E66" w:rsidRPr="007E37E0" w:rsidRDefault="00980E66" w:rsidP="00C77FF6">
            <w:pPr>
              <w:spacing w:before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532" w:type="dxa"/>
          </w:tcPr>
          <w:p w14:paraId="3C2CB935" w14:textId="77777777" w:rsidR="00980E66" w:rsidRPr="007E37E0" w:rsidRDefault="00980E66" w:rsidP="00C77FF6">
            <w:pPr>
              <w:spacing w:before="120"/>
              <w:rPr>
                <w:sz w:val="20"/>
                <w:szCs w:val="20"/>
              </w:rPr>
            </w:pPr>
          </w:p>
        </w:tc>
        <w:tc>
          <w:tcPr>
            <w:tcW w:w="4138" w:type="dxa"/>
          </w:tcPr>
          <w:p w14:paraId="1AC9E9D8" w14:textId="77777777" w:rsidR="00980E66" w:rsidRPr="007E37E0" w:rsidRDefault="00980E66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883" w:type="dxa"/>
          </w:tcPr>
          <w:p w14:paraId="4F1CB0CD" w14:textId="77777777" w:rsidR="00980E66" w:rsidRPr="007E37E0" w:rsidRDefault="00980E66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  <w:tc>
          <w:tcPr>
            <w:tcW w:w="1582" w:type="dxa"/>
          </w:tcPr>
          <w:p w14:paraId="1AB77E31" w14:textId="77777777" w:rsidR="00980E66" w:rsidRPr="007E37E0" w:rsidRDefault="00980E66" w:rsidP="00C77FF6">
            <w:pPr>
              <w:spacing w:before="120"/>
              <w:rPr>
                <w:b/>
                <w:sz w:val="20"/>
                <w:szCs w:val="20"/>
              </w:rPr>
            </w:pPr>
          </w:p>
        </w:tc>
      </w:tr>
    </w:tbl>
    <w:p w14:paraId="63AE2DB3" w14:textId="77777777" w:rsidR="00D65ACD" w:rsidRDefault="00D65ACD" w:rsidP="00FA0241">
      <w:pPr>
        <w:pStyle w:val="StylVlevo0cmPedsazen063cmPed6b"/>
      </w:pPr>
    </w:p>
    <w:p w14:paraId="2C1C0C03" w14:textId="77777777" w:rsidR="00D65ACD" w:rsidRPr="00F376C4" w:rsidRDefault="00886BE4" w:rsidP="00FA0241">
      <w:pPr>
        <w:pStyle w:val="StylVlevo0cmPedsazen063cmPed6b"/>
      </w:pPr>
      <w:r>
        <w:t>C</w:t>
      </w:r>
      <w:r w:rsidR="00D65ACD" w:rsidRPr="00F376C4">
        <w:t xml:space="preserve">. Seznam učebnic, kapitol v učebnicích, </w:t>
      </w:r>
      <w:r>
        <w:t>skript</w:t>
      </w:r>
      <w:r w:rsidR="00D65ACD" w:rsidRPr="00F376C4">
        <w:t xml:space="preserve"> a jiných výukových pomůcek </w:t>
      </w:r>
    </w:p>
    <w:p w14:paraId="4B059CB7" w14:textId="77777777" w:rsidR="00D65ACD" w:rsidRPr="00F376C4" w:rsidRDefault="00D65ACD" w:rsidP="00D65ACD">
      <w:pPr>
        <w:spacing w:before="120"/>
        <w:rPr>
          <w:szCs w:val="22"/>
        </w:rPr>
      </w:pPr>
    </w:p>
    <w:p w14:paraId="3159F937" w14:textId="77777777" w:rsidR="00D65ACD" w:rsidRPr="00F376C4" w:rsidRDefault="00886BE4" w:rsidP="00651E50">
      <w:pPr>
        <w:spacing w:before="120"/>
        <w:rPr>
          <w:b/>
          <w:szCs w:val="22"/>
        </w:rPr>
      </w:pPr>
      <w:r>
        <w:rPr>
          <w:b/>
          <w:szCs w:val="22"/>
        </w:rPr>
        <w:t>D</w:t>
      </w:r>
      <w:r w:rsidR="00D65ACD" w:rsidRPr="00F376C4">
        <w:rPr>
          <w:b/>
          <w:szCs w:val="22"/>
        </w:rPr>
        <w:t xml:space="preserve">. Seznam vzdělávacích nebo rozvojových projektů </w:t>
      </w:r>
      <w:r w:rsidR="00651E50">
        <w:rPr>
          <w:szCs w:val="22"/>
        </w:rPr>
        <w:t>(</w:t>
      </w:r>
      <w:r w:rsidR="00980E66">
        <w:rPr>
          <w:szCs w:val="22"/>
        </w:rPr>
        <w:t xml:space="preserve">včetně uvedení role - </w:t>
      </w:r>
      <w:r w:rsidR="00874D10">
        <w:rPr>
          <w:szCs w:val="22"/>
        </w:rPr>
        <w:t>řešitel/</w:t>
      </w:r>
      <w:r w:rsidR="00651E50">
        <w:rPr>
          <w:szCs w:val="22"/>
        </w:rPr>
        <w:t>člen týmu</w:t>
      </w:r>
      <w:r w:rsidR="00651E50" w:rsidRPr="00F376C4">
        <w:rPr>
          <w:szCs w:val="22"/>
        </w:rPr>
        <w:t>)</w:t>
      </w:r>
    </w:p>
    <w:p w14:paraId="63BA7990" w14:textId="77777777" w:rsidR="00D65ACD" w:rsidRPr="00F376C4" w:rsidRDefault="00D65ACD" w:rsidP="00D65ACD">
      <w:pPr>
        <w:spacing w:before="120"/>
        <w:rPr>
          <w:szCs w:val="22"/>
        </w:rPr>
      </w:pPr>
    </w:p>
    <w:p w14:paraId="03D66734" w14:textId="77777777" w:rsidR="00D65ACD" w:rsidRPr="00F376C4" w:rsidRDefault="00886BE4" w:rsidP="00D65ACD">
      <w:pPr>
        <w:spacing w:before="120"/>
        <w:jc w:val="both"/>
        <w:rPr>
          <w:b/>
          <w:szCs w:val="22"/>
        </w:rPr>
      </w:pPr>
      <w:r>
        <w:rPr>
          <w:b/>
          <w:szCs w:val="22"/>
        </w:rPr>
        <w:t>E</w:t>
      </w:r>
      <w:r w:rsidR="00D65ACD" w:rsidRPr="00F376C4">
        <w:rPr>
          <w:b/>
          <w:szCs w:val="22"/>
        </w:rPr>
        <w:t>. Seznam jiných aktivit vzdělávacího charakteru, podíly na zavedení nové koncepce oboru či předmětu, recenze učebnic nebo skript, mezinárodní pedagogická činnost</w:t>
      </w:r>
    </w:p>
    <w:p w14:paraId="5341D9DB" w14:textId="77777777" w:rsidR="00D65ACD" w:rsidRPr="00F376C4" w:rsidRDefault="00D65ACD" w:rsidP="00D65ACD">
      <w:pPr>
        <w:spacing w:before="120"/>
        <w:rPr>
          <w:szCs w:val="22"/>
        </w:rPr>
      </w:pPr>
    </w:p>
    <w:p w14:paraId="204F8798" w14:textId="77777777" w:rsidR="00651E50" w:rsidRDefault="00651E50" w:rsidP="00D65ACD">
      <w:pPr>
        <w:spacing w:before="120"/>
        <w:rPr>
          <w:szCs w:val="22"/>
        </w:rPr>
      </w:pPr>
    </w:p>
    <w:p w14:paraId="26118E50" w14:textId="77777777" w:rsidR="00D65ACD" w:rsidRPr="00F376C4" w:rsidRDefault="00D65ACD" w:rsidP="00D65ACD">
      <w:pPr>
        <w:spacing w:before="120"/>
        <w:rPr>
          <w:szCs w:val="22"/>
        </w:rPr>
      </w:pPr>
      <w:r w:rsidRPr="00F376C4">
        <w:rPr>
          <w:szCs w:val="22"/>
        </w:rPr>
        <w:t>Podpis uchazeče:</w:t>
      </w:r>
    </w:p>
    <w:p w14:paraId="0A8D6078" w14:textId="77777777" w:rsidR="00D65ACD" w:rsidRDefault="00D65ACD" w:rsidP="00D65ACD">
      <w:pPr>
        <w:spacing w:before="120"/>
        <w:rPr>
          <w:szCs w:val="22"/>
        </w:rPr>
      </w:pPr>
    </w:p>
    <w:p w14:paraId="6CBA810E" w14:textId="77777777" w:rsidR="00612787" w:rsidRPr="00612787" w:rsidRDefault="00612787" w:rsidP="00D65ACD">
      <w:pPr>
        <w:spacing w:before="120"/>
        <w:rPr>
          <w:b/>
          <w:szCs w:val="22"/>
        </w:rPr>
      </w:pPr>
      <w:r w:rsidRPr="00612787">
        <w:rPr>
          <w:b/>
          <w:szCs w:val="22"/>
        </w:rPr>
        <w:t>Hodnocení pedagogické praxe zaměstnavatelem:</w:t>
      </w:r>
    </w:p>
    <w:p w14:paraId="49F5EF65" w14:textId="77777777" w:rsidR="00612787" w:rsidRDefault="00612787" w:rsidP="00D65ACD">
      <w:pPr>
        <w:spacing w:before="120" w:line="360" w:lineRule="auto"/>
        <w:outlineLvl w:val="0"/>
        <w:rPr>
          <w:szCs w:val="22"/>
        </w:rPr>
      </w:pPr>
    </w:p>
    <w:p w14:paraId="7AEDD286" w14:textId="77777777" w:rsidR="00612787" w:rsidRPr="00612787" w:rsidRDefault="00612787" w:rsidP="00D65ACD">
      <w:pPr>
        <w:spacing w:before="120" w:line="360" w:lineRule="auto"/>
        <w:outlineLvl w:val="0"/>
        <w:rPr>
          <w:szCs w:val="22"/>
        </w:rPr>
      </w:pPr>
    </w:p>
    <w:p w14:paraId="10B260E9" w14:textId="77777777" w:rsidR="00D65ACD" w:rsidRPr="00F376C4" w:rsidRDefault="00D65ACD" w:rsidP="00D65ACD">
      <w:pPr>
        <w:spacing w:before="120" w:line="360" w:lineRule="auto"/>
        <w:outlineLvl w:val="0"/>
        <w:rPr>
          <w:b/>
          <w:i/>
          <w:szCs w:val="22"/>
        </w:rPr>
      </w:pPr>
      <w:r w:rsidRPr="00F376C4">
        <w:rPr>
          <w:b/>
          <w:i/>
          <w:szCs w:val="22"/>
        </w:rPr>
        <w:t>Potvrzuji správnost uvedených údajů:</w:t>
      </w:r>
    </w:p>
    <w:p w14:paraId="263C726F" w14:textId="77777777" w:rsidR="00D65ACD" w:rsidRPr="00F376C4" w:rsidRDefault="00651E50" w:rsidP="00D65ACD">
      <w:pPr>
        <w:spacing w:before="120" w:line="360" w:lineRule="auto"/>
        <w:rPr>
          <w:szCs w:val="22"/>
        </w:rPr>
      </w:pPr>
      <w:r>
        <w:rPr>
          <w:szCs w:val="22"/>
        </w:rPr>
        <w:t>Jméno</w:t>
      </w:r>
      <w:r w:rsidR="004B3EAD">
        <w:rPr>
          <w:szCs w:val="22"/>
        </w:rPr>
        <w:t xml:space="preserve"> a příjmení</w:t>
      </w:r>
      <w:r>
        <w:rPr>
          <w:szCs w:val="22"/>
        </w:rPr>
        <w:t xml:space="preserve">, funkce, </w:t>
      </w:r>
      <w:r w:rsidR="00D65ACD" w:rsidRPr="00F376C4">
        <w:rPr>
          <w:szCs w:val="22"/>
        </w:rPr>
        <w:t>podpis</w:t>
      </w:r>
      <w:r>
        <w:rPr>
          <w:szCs w:val="22"/>
        </w:rPr>
        <w:t xml:space="preserve"> a razítko</w:t>
      </w:r>
      <w:r w:rsidR="00D65ACD" w:rsidRPr="00F376C4">
        <w:rPr>
          <w:szCs w:val="22"/>
        </w:rPr>
        <w:t xml:space="preserve"> odpovědného představitele instituce:</w:t>
      </w:r>
    </w:p>
    <w:p w14:paraId="77FED11B" w14:textId="77777777" w:rsidR="00651E50" w:rsidRDefault="00651E50" w:rsidP="00D65ACD">
      <w:pPr>
        <w:spacing w:before="120" w:line="360" w:lineRule="auto"/>
        <w:rPr>
          <w:szCs w:val="22"/>
        </w:rPr>
      </w:pPr>
    </w:p>
    <w:p w14:paraId="05A8EF46" w14:textId="77777777" w:rsidR="00651E50" w:rsidRDefault="00651E50" w:rsidP="00D65ACD">
      <w:pPr>
        <w:spacing w:before="120" w:line="360" w:lineRule="auto"/>
        <w:rPr>
          <w:szCs w:val="22"/>
        </w:rPr>
      </w:pPr>
    </w:p>
    <w:p w14:paraId="3CF00AA6" w14:textId="77777777" w:rsidR="00D65ACD" w:rsidRPr="00F376C4" w:rsidRDefault="00D65ACD" w:rsidP="00D65ACD">
      <w:pPr>
        <w:spacing w:before="120" w:line="360" w:lineRule="auto"/>
        <w:rPr>
          <w:szCs w:val="22"/>
        </w:rPr>
      </w:pPr>
      <w:r>
        <w:rPr>
          <w:szCs w:val="22"/>
        </w:rPr>
        <w:t xml:space="preserve">V………….  </w:t>
      </w:r>
      <w:r w:rsidRPr="00F376C4">
        <w:rPr>
          <w:szCs w:val="22"/>
        </w:rPr>
        <w:t xml:space="preserve"> </w:t>
      </w:r>
      <w:proofErr w:type="gramStart"/>
      <w:r w:rsidRPr="00F376C4">
        <w:rPr>
          <w:szCs w:val="22"/>
        </w:rPr>
        <w:t>dne</w:t>
      </w:r>
      <w:proofErr w:type="gramEnd"/>
      <w:r w:rsidRPr="00F376C4">
        <w:rPr>
          <w:szCs w:val="22"/>
        </w:rPr>
        <w:t>...................</w:t>
      </w:r>
    </w:p>
    <w:p w14:paraId="5FD56150" w14:textId="77777777" w:rsidR="00D65ACD" w:rsidRDefault="00D65ACD" w:rsidP="00D65ACD">
      <w:pPr>
        <w:rPr>
          <w:i/>
          <w:szCs w:val="22"/>
        </w:rPr>
      </w:pPr>
    </w:p>
    <w:p w14:paraId="18032031" w14:textId="77777777" w:rsidR="00D65ACD" w:rsidRPr="00F376C4" w:rsidRDefault="00D65ACD" w:rsidP="00D65ACD">
      <w:pPr>
        <w:ind w:left="1080" w:hanging="1080"/>
        <w:rPr>
          <w:szCs w:val="22"/>
        </w:rPr>
      </w:pPr>
      <w:r w:rsidRPr="00F376C4">
        <w:rPr>
          <w:szCs w:val="22"/>
        </w:rPr>
        <w:t>Poznámky:</w:t>
      </w:r>
    </w:p>
    <w:p w14:paraId="4AF6C161" w14:textId="68698520" w:rsidR="00D65ACD" w:rsidRPr="00F376C4" w:rsidRDefault="00D65ACD" w:rsidP="00D65ACD">
      <w:pPr>
        <w:rPr>
          <w:i/>
          <w:szCs w:val="22"/>
        </w:rPr>
      </w:pPr>
      <w:r>
        <w:rPr>
          <w:i/>
          <w:szCs w:val="22"/>
        </w:rPr>
        <w:t xml:space="preserve">1. </w:t>
      </w:r>
      <w:r w:rsidRPr="00F376C4">
        <w:rPr>
          <w:i/>
          <w:szCs w:val="22"/>
        </w:rPr>
        <w:t xml:space="preserve">Tato struktura seznamu je pro uchazeče o habilitační řízení </w:t>
      </w:r>
      <w:r w:rsidR="00BF5EE3">
        <w:rPr>
          <w:i/>
          <w:szCs w:val="22"/>
        </w:rPr>
        <w:t>a řízení ke jmenování profesorem</w:t>
      </w:r>
      <w:r w:rsidR="00BF5EE3" w:rsidRPr="00F376C4">
        <w:rPr>
          <w:i/>
          <w:szCs w:val="22"/>
        </w:rPr>
        <w:t xml:space="preserve"> </w:t>
      </w:r>
      <w:r w:rsidRPr="00F376C4">
        <w:rPr>
          <w:i/>
          <w:szCs w:val="22"/>
        </w:rPr>
        <w:t>na SU OPF v Karviné závazná.</w:t>
      </w:r>
    </w:p>
    <w:p w14:paraId="77658E50" w14:textId="77777777" w:rsidR="00D65ACD" w:rsidRDefault="00D65ACD" w:rsidP="00D65ACD">
      <w:pPr>
        <w:rPr>
          <w:i/>
          <w:szCs w:val="22"/>
        </w:rPr>
      </w:pPr>
      <w:r>
        <w:rPr>
          <w:i/>
          <w:szCs w:val="22"/>
        </w:rPr>
        <w:t xml:space="preserve">2. </w:t>
      </w:r>
      <w:r w:rsidRPr="00F376C4">
        <w:rPr>
          <w:i/>
          <w:szCs w:val="22"/>
        </w:rPr>
        <w:t>Doklad se vyplňuje pro každou instituci, ve které uchazeč v posledních 5 letech působil.</w:t>
      </w:r>
    </w:p>
    <w:p w14:paraId="0E11785E" w14:textId="77777777" w:rsidR="00D65ACD" w:rsidRDefault="00D65ACD" w:rsidP="00D65ACD">
      <w:pPr>
        <w:rPr>
          <w:i/>
          <w:szCs w:val="22"/>
        </w:rPr>
      </w:pPr>
      <w:r>
        <w:rPr>
          <w:i/>
          <w:szCs w:val="22"/>
        </w:rPr>
        <w:t>3. Pokud má publikace</w:t>
      </w:r>
      <w:r w:rsidRPr="005D4E09">
        <w:rPr>
          <w:i/>
          <w:szCs w:val="22"/>
        </w:rPr>
        <w:t xml:space="preserve"> více autorů, uvádějte svůj procentní podíl na dané publikaci.</w:t>
      </w:r>
    </w:p>
    <w:p w14:paraId="4F4377CD" w14:textId="77777777" w:rsidR="00D65ACD" w:rsidRPr="00F376C4" w:rsidRDefault="00D65ACD" w:rsidP="006C6700">
      <w:pPr>
        <w:jc w:val="both"/>
        <w:rPr>
          <w:szCs w:val="22"/>
        </w:rPr>
      </w:pPr>
      <w:r>
        <w:rPr>
          <w:i/>
          <w:szCs w:val="22"/>
        </w:rPr>
        <w:t>4. Učebnice je studijní text vydaný v komerčním nakladatelství s celostátní působností. Skripta jsou studijní texty vydané fakultními či univerzitními vydavatelstvími.</w:t>
      </w:r>
      <w:r w:rsidRPr="00F376C4">
        <w:rPr>
          <w:i/>
          <w:szCs w:val="22"/>
        </w:rPr>
        <w:t xml:space="preserve"> </w:t>
      </w:r>
    </w:p>
    <w:p w14:paraId="6A57E284" w14:textId="77777777" w:rsidR="008D5BF6" w:rsidRPr="003D4E36" w:rsidRDefault="008D5BF6" w:rsidP="008D5BF6"/>
    <w:p w14:paraId="4899C323" w14:textId="77777777" w:rsidR="008D5BF6" w:rsidRPr="003D4E36" w:rsidRDefault="008D5BF6" w:rsidP="008D5BF6">
      <w:pPr>
        <w:rPr>
          <w:b/>
          <w:szCs w:val="22"/>
        </w:rPr>
      </w:pPr>
      <w:r w:rsidRPr="003D4E36">
        <w:rPr>
          <w:b/>
          <w:szCs w:val="22"/>
        </w:rPr>
        <w:t xml:space="preserve"> </w:t>
      </w:r>
    </w:p>
    <w:p w14:paraId="4DDFDFBE" w14:textId="77777777" w:rsidR="008D5BF6" w:rsidRPr="003D4E36" w:rsidRDefault="008D5BF6" w:rsidP="008D5BF6"/>
    <w:p w14:paraId="2097678C" w14:textId="77777777" w:rsidR="008D5BF6" w:rsidRPr="003D4E36" w:rsidRDefault="008D5BF6" w:rsidP="008D5BF6">
      <w:pPr>
        <w:rPr>
          <w:szCs w:val="22"/>
        </w:rPr>
      </w:pPr>
    </w:p>
    <w:p w14:paraId="6B6C326F" w14:textId="77777777" w:rsidR="008D5BF6" w:rsidRPr="003D4E36" w:rsidRDefault="008D5BF6" w:rsidP="00FE245C">
      <w:pPr>
        <w:spacing w:line="300" w:lineRule="auto"/>
        <w:rPr>
          <w:szCs w:val="22"/>
        </w:rPr>
      </w:pPr>
    </w:p>
    <w:p w14:paraId="30D7BE97" w14:textId="77777777" w:rsidR="008D5BF6" w:rsidRPr="003D4E36" w:rsidRDefault="008D5BF6" w:rsidP="00FE245C">
      <w:pPr>
        <w:spacing w:line="300" w:lineRule="auto"/>
        <w:rPr>
          <w:szCs w:val="22"/>
        </w:rPr>
      </w:pPr>
    </w:p>
    <w:p w14:paraId="5FB780D8" w14:textId="77777777" w:rsidR="008D5BF6" w:rsidRPr="003D4E36" w:rsidRDefault="008D5BF6" w:rsidP="00FE245C">
      <w:pPr>
        <w:spacing w:line="300" w:lineRule="auto"/>
        <w:rPr>
          <w:szCs w:val="22"/>
        </w:rPr>
      </w:pPr>
    </w:p>
    <w:p w14:paraId="1DD6BE14" w14:textId="77777777" w:rsidR="008D5BF6" w:rsidRPr="003D4E36" w:rsidRDefault="008D5BF6" w:rsidP="00FE245C">
      <w:pPr>
        <w:spacing w:line="300" w:lineRule="auto"/>
        <w:rPr>
          <w:szCs w:val="22"/>
        </w:rPr>
      </w:pPr>
    </w:p>
    <w:p w14:paraId="5246D66A" w14:textId="77777777" w:rsidR="008D5BF6" w:rsidRPr="003D4E36" w:rsidRDefault="008D5BF6" w:rsidP="00FE245C">
      <w:pPr>
        <w:spacing w:line="300" w:lineRule="auto"/>
        <w:rPr>
          <w:szCs w:val="22"/>
        </w:rPr>
      </w:pPr>
    </w:p>
    <w:p w14:paraId="029C6F7C" w14:textId="77777777" w:rsidR="008D5BF6" w:rsidRDefault="008D5BF6" w:rsidP="00FE245C">
      <w:pPr>
        <w:spacing w:line="300" w:lineRule="auto"/>
        <w:rPr>
          <w:szCs w:val="22"/>
        </w:rPr>
      </w:pPr>
    </w:p>
    <w:p w14:paraId="466DACC2" w14:textId="77777777" w:rsidR="00886BE4" w:rsidRDefault="00886BE4" w:rsidP="00FE245C">
      <w:pPr>
        <w:spacing w:line="300" w:lineRule="auto"/>
        <w:rPr>
          <w:szCs w:val="22"/>
        </w:rPr>
      </w:pPr>
    </w:p>
    <w:p w14:paraId="7889579B" w14:textId="77777777" w:rsidR="00886BE4" w:rsidRDefault="00886BE4" w:rsidP="00FE245C">
      <w:pPr>
        <w:spacing w:line="300" w:lineRule="auto"/>
        <w:rPr>
          <w:szCs w:val="22"/>
        </w:rPr>
      </w:pPr>
    </w:p>
    <w:p w14:paraId="47F2D0F1" w14:textId="77777777" w:rsidR="00886BE4" w:rsidRDefault="00886BE4" w:rsidP="00FE245C">
      <w:pPr>
        <w:spacing w:line="300" w:lineRule="auto"/>
        <w:rPr>
          <w:szCs w:val="22"/>
        </w:rPr>
      </w:pPr>
    </w:p>
    <w:p w14:paraId="49467C4D" w14:textId="77777777" w:rsidR="00886BE4" w:rsidRDefault="00886BE4" w:rsidP="00FE245C">
      <w:pPr>
        <w:spacing w:line="300" w:lineRule="auto"/>
        <w:rPr>
          <w:szCs w:val="22"/>
        </w:rPr>
      </w:pPr>
    </w:p>
    <w:p w14:paraId="301B6C24" w14:textId="77777777" w:rsidR="00886BE4" w:rsidRDefault="00886BE4" w:rsidP="00FE245C">
      <w:pPr>
        <w:spacing w:line="300" w:lineRule="auto"/>
        <w:rPr>
          <w:szCs w:val="22"/>
        </w:rPr>
      </w:pPr>
    </w:p>
    <w:p w14:paraId="27107693" w14:textId="77777777" w:rsidR="00886BE4" w:rsidRDefault="00886BE4" w:rsidP="00FE245C">
      <w:pPr>
        <w:spacing w:line="300" w:lineRule="auto"/>
        <w:rPr>
          <w:szCs w:val="22"/>
        </w:rPr>
      </w:pPr>
    </w:p>
    <w:p w14:paraId="3DA1A28B" w14:textId="77777777" w:rsidR="00886BE4" w:rsidRDefault="00886BE4" w:rsidP="00FE245C">
      <w:pPr>
        <w:spacing w:line="300" w:lineRule="auto"/>
        <w:rPr>
          <w:szCs w:val="22"/>
        </w:rPr>
      </w:pPr>
    </w:p>
    <w:p w14:paraId="7CE590B9" w14:textId="77777777" w:rsidR="00886BE4" w:rsidRDefault="00886BE4" w:rsidP="00FE245C">
      <w:pPr>
        <w:spacing w:line="300" w:lineRule="auto"/>
        <w:rPr>
          <w:szCs w:val="22"/>
        </w:rPr>
      </w:pPr>
    </w:p>
    <w:p w14:paraId="0DEE0E6F" w14:textId="77777777" w:rsidR="00886BE4" w:rsidRDefault="00886BE4" w:rsidP="00FE245C">
      <w:pPr>
        <w:spacing w:line="300" w:lineRule="auto"/>
        <w:rPr>
          <w:szCs w:val="22"/>
        </w:rPr>
      </w:pPr>
    </w:p>
    <w:p w14:paraId="00AC6A4E" w14:textId="77777777" w:rsidR="00886BE4" w:rsidRDefault="00886BE4" w:rsidP="00FE245C">
      <w:pPr>
        <w:spacing w:line="300" w:lineRule="auto"/>
        <w:rPr>
          <w:szCs w:val="22"/>
        </w:rPr>
      </w:pPr>
    </w:p>
    <w:p w14:paraId="7176EBBA" w14:textId="77777777" w:rsidR="00886BE4" w:rsidRDefault="00886BE4" w:rsidP="00FE245C">
      <w:pPr>
        <w:spacing w:line="300" w:lineRule="auto"/>
        <w:rPr>
          <w:szCs w:val="22"/>
        </w:rPr>
      </w:pPr>
    </w:p>
    <w:p w14:paraId="7A3E4404" w14:textId="77777777" w:rsidR="00886BE4" w:rsidRDefault="00886BE4" w:rsidP="00FE245C">
      <w:pPr>
        <w:spacing w:line="300" w:lineRule="auto"/>
        <w:rPr>
          <w:szCs w:val="22"/>
        </w:rPr>
      </w:pPr>
    </w:p>
    <w:p w14:paraId="41C4462A" w14:textId="77777777" w:rsidR="00886BE4" w:rsidRDefault="00886BE4" w:rsidP="00FE245C">
      <w:pPr>
        <w:spacing w:line="300" w:lineRule="auto"/>
        <w:rPr>
          <w:szCs w:val="22"/>
        </w:rPr>
      </w:pPr>
    </w:p>
    <w:p w14:paraId="21C484B6" w14:textId="77777777" w:rsidR="00886BE4" w:rsidRDefault="00886BE4" w:rsidP="00FE245C">
      <w:pPr>
        <w:spacing w:line="300" w:lineRule="auto"/>
        <w:rPr>
          <w:szCs w:val="22"/>
        </w:rPr>
      </w:pPr>
    </w:p>
    <w:p w14:paraId="0B241097" w14:textId="77777777" w:rsidR="00886BE4" w:rsidRDefault="00886BE4" w:rsidP="00FE245C">
      <w:pPr>
        <w:spacing w:line="300" w:lineRule="auto"/>
        <w:rPr>
          <w:szCs w:val="22"/>
        </w:rPr>
      </w:pPr>
    </w:p>
    <w:p w14:paraId="019D1580" w14:textId="77777777" w:rsidR="00886BE4" w:rsidRDefault="00886BE4" w:rsidP="00FE245C">
      <w:pPr>
        <w:spacing w:line="300" w:lineRule="auto"/>
        <w:rPr>
          <w:szCs w:val="22"/>
        </w:rPr>
      </w:pPr>
    </w:p>
    <w:p w14:paraId="024E7C29" w14:textId="77777777" w:rsidR="00886BE4" w:rsidRDefault="00886BE4" w:rsidP="00FE245C">
      <w:pPr>
        <w:spacing w:line="300" w:lineRule="auto"/>
        <w:rPr>
          <w:szCs w:val="22"/>
        </w:rPr>
      </w:pPr>
    </w:p>
    <w:p w14:paraId="17FDEE44" w14:textId="77777777" w:rsidR="00886BE4" w:rsidRDefault="00886BE4" w:rsidP="00FE245C">
      <w:pPr>
        <w:spacing w:line="300" w:lineRule="auto"/>
        <w:rPr>
          <w:szCs w:val="22"/>
        </w:rPr>
      </w:pPr>
    </w:p>
    <w:p w14:paraId="03AA5C9E" w14:textId="77777777" w:rsidR="00886BE4" w:rsidRDefault="00886BE4" w:rsidP="00FE245C">
      <w:pPr>
        <w:spacing w:line="300" w:lineRule="auto"/>
        <w:rPr>
          <w:szCs w:val="22"/>
        </w:rPr>
      </w:pPr>
    </w:p>
    <w:p w14:paraId="39AFBD2D" w14:textId="77777777" w:rsidR="00886BE4" w:rsidRDefault="00886BE4" w:rsidP="00FE245C">
      <w:pPr>
        <w:spacing w:line="300" w:lineRule="auto"/>
        <w:rPr>
          <w:szCs w:val="22"/>
        </w:rPr>
      </w:pPr>
    </w:p>
    <w:p w14:paraId="25F94A24" w14:textId="77777777" w:rsidR="00886BE4" w:rsidRDefault="00886BE4" w:rsidP="00FE245C">
      <w:pPr>
        <w:spacing w:line="300" w:lineRule="auto"/>
        <w:rPr>
          <w:szCs w:val="22"/>
        </w:rPr>
      </w:pPr>
    </w:p>
    <w:p w14:paraId="679E20B1" w14:textId="77777777" w:rsidR="003860DF" w:rsidRDefault="003860DF" w:rsidP="00FE245C">
      <w:pPr>
        <w:spacing w:line="300" w:lineRule="auto"/>
        <w:rPr>
          <w:szCs w:val="22"/>
        </w:rPr>
      </w:pPr>
    </w:p>
    <w:p w14:paraId="3859096F" w14:textId="77777777" w:rsidR="003860DF" w:rsidRDefault="003860DF" w:rsidP="00FE245C">
      <w:pPr>
        <w:spacing w:line="300" w:lineRule="auto"/>
        <w:rPr>
          <w:szCs w:val="22"/>
        </w:rPr>
      </w:pPr>
    </w:p>
    <w:p w14:paraId="4ACBA6B7" w14:textId="77777777" w:rsidR="003860DF" w:rsidRDefault="003860DF" w:rsidP="00FE245C">
      <w:pPr>
        <w:spacing w:line="300" w:lineRule="auto"/>
        <w:rPr>
          <w:szCs w:val="22"/>
        </w:rPr>
      </w:pPr>
    </w:p>
    <w:sectPr w:rsidR="003860DF" w:rsidSect="00525B7B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B2AED" w14:textId="119F7296" w:rsidR="00F57F3C" w:rsidRDefault="00F57F3C" w:rsidP="00F57F3C">
    <w:pPr>
      <w:pStyle w:val="Zhlav"/>
      <w:rPr>
        <w:b/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E8302B1" wp14:editId="0E68FABF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" name="Obrázek 1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Příloha č. 3 Směrnice děkana č. 1/2022</w:t>
    </w:r>
  </w:p>
  <w:p w14:paraId="4E7A8BDB" w14:textId="77777777" w:rsidR="00F57F3C" w:rsidRDefault="00F57F3C" w:rsidP="00F57F3C">
    <w:pPr>
      <w:pStyle w:val="Zhlav"/>
      <w:rPr>
        <w:sz w:val="16"/>
        <w:szCs w:val="16"/>
      </w:rPr>
    </w:pPr>
    <w:r>
      <w:rPr>
        <w:noProof/>
        <w:sz w:val="16"/>
        <w:szCs w:val="16"/>
      </w:rPr>
      <w:t>Habilitační řízení a řízení ke jmenování profesorem na Slezské univerzitě v Opavě, Obchodně podnikatalské fakultě v Karviné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433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5B7B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06DC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57F3C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febe41fb-4d9e-427f-8ba6-e885505def27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A2AEFFE-AA77-4A28-B9F5-C041E2CEF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1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2-12-16T08:32:00Z</dcterms:created>
  <dcterms:modified xsi:type="dcterms:W3CDTF">2022-12-16T09:42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